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5"/>
        </w:numPr>
        <w:rPr>
          <w:lang w:eastAsia="en-AU"/>
        </w:rPr>
      </w:pPr>
      <w:r>
        <w:rPr>
          <w:lang w:eastAsia="en-AU"/>
        </w:rPr>
        <w:t>argparse: a python module for handling command line input</w:t>
      </w:r>
    </w:p>
    <w:p w14:paraId="317C8E78" w14:textId="77777777" w:rsidR="00F628E1" w:rsidRDefault="00F628E1" w:rsidP="00F628E1">
      <w:pPr>
        <w:numPr>
          <w:ilvl w:val="0"/>
          <w:numId w:val="5"/>
        </w:numPr>
        <w:rPr>
          <w:lang w:eastAsia="en-AU"/>
        </w:rPr>
      </w:pPr>
      <w:r>
        <w:rPr>
          <w:lang w:eastAsia="en-AU"/>
        </w:rPr>
        <w:t>PyFiglet: a python module for converting strings into ASCII Text</w:t>
      </w:r>
    </w:p>
    <w:p w14:paraId="127253C2" w14:textId="77777777" w:rsidR="00F628E1" w:rsidRDefault="00F628E1" w:rsidP="00F628E1">
      <w:pPr>
        <w:numPr>
          <w:ilvl w:val="0"/>
          <w:numId w:val="5"/>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5"/>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5"/>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5"/>
        </w:numPr>
        <w:rPr>
          <w:lang w:eastAsia="en-AU"/>
        </w:rPr>
      </w:pPr>
      <w:r>
        <w:rPr>
          <w:lang w:eastAsia="en-AU"/>
        </w:rPr>
        <w:t>Objects as reusable namespaces</w:t>
      </w:r>
    </w:p>
    <w:p w14:paraId="17CDD4B8" w14:textId="77777777" w:rsidR="00F628E1" w:rsidRDefault="00F628E1" w:rsidP="00F628E1">
      <w:pPr>
        <w:numPr>
          <w:ilvl w:val="0"/>
          <w:numId w:val="5"/>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5"/>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5"/>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5"/>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5"/>
        </w:numPr>
        <w:rPr>
          <w:lang w:eastAsia="en-AU"/>
        </w:rPr>
      </w:pPr>
      <w:r>
        <w:rPr>
          <w:lang w:eastAsia="en-AU"/>
        </w:rPr>
        <w:t>Some sort of explicit instruction on the topic</w:t>
      </w:r>
    </w:p>
    <w:p w14:paraId="14C5ABC5" w14:textId="77777777" w:rsidR="00F628E1" w:rsidRDefault="00F628E1" w:rsidP="00F628E1">
      <w:pPr>
        <w:numPr>
          <w:ilvl w:val="0"/>
          <w:numId w:val="5"/>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5"/>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5"/>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5"/>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5"/>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5"/>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6"/>
              </w:numPr>
            </w:pPr>
            <w:r>
              <w:t>Explicit instruction</w:t>
            </w:r>
          </w:p>
          <w:p w14:paraId="522D5273" w14:textId="77777777" w:rsidR="008B26FE" w:rsidRDefault="008B26FE" w:rsidP="008B26FE">
            <w:pPr>
              <w:pStyle w:val="ListParagraph"/>
              <w:numPr>
                <w:ilvl w:val="0"/>
                <w:numId w:val="6"/>
              </w:numPr>
            </w:pPr>
            <w:r>
              <w:t>At least 2-4 worked example for each required element (minimum group-size + 1)</w:t>
            </w:r>
          </w:p>
          <w:p w14:paraId="2FC0F592" w14:textId="77777777" w:rsidR="008B26FE" w:rsidRDefault="008B26FE" w:rsidP="008B26FE">
            <w:pPr>
              <w:pStyle w:val="ListParagraph"/>
              <w:numPr>
                <w:ilvl w:val="0"/>
                <w:numId w:val="6"/>
              </w:numPr>
            </w:pPr>
            <w:r>
              <w:t>At least 1 practice question for each worked example</w:t>
            </w:r>
          </w:p>
          <w:p w14:paraId="1899BC2E" w14:textId="77777777" w:rsidR="008B26FE" w:rsidRDefault="008B26FE" w:rsidP="008B26FE">
            <w:pPr>
              <w:pStyle w:val="ListParagraph"/>
              <w:numPr>
                <w:ilvl w:val="0"/>
                <w:numId w:val="6"/>
              </w:numPr>
            </w:pPr>
            <w:r>
              <w:t>At least 1 challenge question which requires most of the practice questions</w:t>
            </w:r>
          </w:p>
          <w:p w14:paraId="77184294" w14:textId="5CD4F7E4" w:rsidR="008B26FE" w:rsidRDefault="008B26FE" w:rsidP="008B26FE">
            <w:pPr>
              <w:pStyle w:val="ListParagraph"/>
              <w:numPr>
                <w:ilvl w:val="0"/>
                <w:numId w:val="6"/>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6"/>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6"/>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6"/>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6"/>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02ADD1"/>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67D634"/>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288156F"/>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0A2D30E"/>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075B95C"/>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4A6F25C"/>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43506977">
    <w:abstractNumId w:val="4"/>
  </w:num>
  <w:num w:numId="6" w16cid:durableId="1544245104">
    <w:abstractNumId w:val="5"/>
  </w:num>
  <w:num w:numId="6" w16cid:durableId="1983346553">
    <w:abstractNumId w:val="5"/>
  </w:num>
  <w:num w:numId="6" w16cid:durableId="1003312277">
    <w:abstractNumId w:val="5"/>
  </w:num>
  <w:num w:numId="6" w16cid:durableId="1553692720">
    <w:abstractNumId w:val="5"/>
  </w:num>
  <w:num w:numId="6" w16cid:durableId="131291700">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